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1d8fda-1f41-4b05-9324-07efed1d9056"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1d8fda-1f41-4b05-9324-07efed1d9056"/>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23:51:37Z</dcterms:created>
  <dcterms:modified xsi:type="dcterms:W3CDTF">2023-10-12T20:51:3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ência com R/</vt:lpwstr>
  </property>
</Properties>
</file>